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2667EA" w14:textId="30C81A25" w:rsidR="00466CC5" w:rsidRPr="00466CC5" w:rsidRDefault="00466CC5" w:rsidP="00466CC5">
      <w:pPr>
        <w:spacing w:after="0"/>
        <w:jc w:val="center"/>
        <w:rPr>
          <w:rFonts w:ascii="Arial" w:hAnsi="Arial" w:cs="Arial"/>
          <w:b/>
          <w:bCs/>
          <w:sz w:val="36"/>
          <w:szCs w:val="36"/>
          <w:u w:val="single"/>
        </w:rPr>
      </w:pPr>
      <w:r w:rsidRPr="00466CC5">
        <w:rPr>
          <w:rFonts w:ascii="Arial" w:hAnsi="Arial" w:cs="Arial"/>
          <w:b/>
          <w:bCs/>
          <w:noProof/>
          <w:sz w:val="36"/>
          <w:szCs w:val="36"/>
          <w:u w:val="single"/>
        </w:rPr>
        <w:drawing>
          <wp:anchor distT="0" distB="0" distL="114300" distR="114300" simplePos="0" relativeHeight="251658240" behindDoc="0" locked="0" layoutInCell="1" allowOverlap="1" wp14:anchorId="746C33C6" wp14:editId="03ABF3DD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317625" cy="1317625"/>
            <wp:effectExtent l="0" t="0" r="0" b="0"/>
            <wp:wrapSquare wrapText="bothSides"/>
            <wp:docPr id="1414482707" name="Picture 1" descr="A yellow and blue sign with blu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482707" name="Picture 1" descr="A yellow and blue sign with blue text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7625" cy="1317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bCs/>
          <w:sz w:val="36"/>
          <w:szCs w:val="36"/>
        </w:rPr>
        <w:t xml:space="preserve">                          </w:t>
      </w:r>
      <w:r w:rsidR="00123A8E" w:rsidRPr="00466CC5">
        <w:rPr>
          <w:rFonts w:ascii="Arial" w:hAnsi="Arial" w:cs="Arial"/>
          <w:b/>
          <w:bCs/>
          <w:sz w:val="36"/>
          <w:szCs w:val="36"/>
          <w:u w:val="single"/>
        </w:rPr>
        <w:t>Job Description</w:t>
      </w:r>
    </w:p>
    <w:p w14:paraId="4FB00D3B" w14:textId="77777777" w:rsidR="00466CC5" w:rsidRPr="00715F5D" w:rsidRDefault="00466CC5" w:rsidP="00466CC5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16"/>
          <w:szCs w:val="16"/>
          <w:lang w:eastAsia="en-GB"/>
        </w:rPr>
      </w:pPr>
    </w:p>
    <w:p w14:paraId="49E5E2EE" w14:textId="507FBB59" w:rsidR="00466CC5" w:rsidRDefault="00466CC5" w:rsidP="00466CC5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GB"/>
        </w:rPr>
      </w:pPr>
      <w:r w:rsidRPr="00466CC5">
        <w:rPr>
          <w:rFonts w:ascii="Times New Roman" w:eastAsia="Times New Roman" w:hAnsi="Times New Roman" w:cs="Times New Roman"/>
          <w:b/>
          <w:bCs/>
          <w:sz w:val="27"/>
          <w:szCs w:val="27"/>
          <w:lang w:eastAsia="en-GB"/>
        </w:rPr>
        <w:t xml:space="preserve">Job Title: </w:t>
      </w:r>
      <w:r w:rsidRPr="00466CC5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Caretaker (</w:t>
      </w:r>
      <w:r w:rsidR="00E3316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1</w:t>
      </w:r>
      <w:r w:rsidRPr="00466CC5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Position Available)</w:t>
      </w:r>
    </w:p>
    <w:p w14:paraId="7164BC1A" w14:textId="77777777" w:rsidR="00466CC5" w:rsidRPr="00466CC5" w:rsidRDefault="00466CC5" w:rsidP="00466CC5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16"/>
          <w:szCs w:val="16"/>
          <w:lang w:eastAsia="en-GB"/>
        </w:rPr>
      </w:pPr>
    </w:p>
    <w:p w14:paraId="08419D53" w14:textId="38AA0FDA" w:rsidR="00466CC5" w:rsidRPr="00466CC5" w:rsidRDefault="00466CC5" w:rsidP="00466CC5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GB"/>
        </w:rPr>
      </w:pPr>
      <w:r w:rsidRPr="00466CC5">
        <w:rPr>
          <w:rFonts w:ascii="Times New Roman" w:eastAsia="Times New Roman" w:hAnsi="Times New Roman" w:cs="Times New Roman"/>
          <w:b/>
          <w:bCs/>
          <w:sz w:val="27"/>
          <w:szCs w:val="27"/>
          <w:lang w:eastAsia="en-GB"/>
        </w:rPr>
        <w:t>Contract Type:</w:t>
      </w:r>
      <w:r>
        <w:rPr>
          <w:rFonts w:ascii="Times New Roman" w:eastAsia="Times New Roman" w:hAnsi="Times New Roman" w:cs="Times New Roman"/>
          <w:b/>
          <w:bCs/>
          <w:sz w:val="27"/>
          <w:szCs w:val="27"/>
          <w:lang w:eastAsia="en-GB"/>
        </w:rPr>
        <w:t xml:space="preserve"> </w:t>
      </w: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>Permanent (Subject to a 3-month probation period)</w:t>
      </w:r>
    </w:p>
    <w:p w14:paraId="19142E21" w14:textId="77777777" w:rsidR="00466CC5" w:rsidRPr="00466CC5" w:rsidRDefault="00466CC5" w:rsidP="00466CC5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  <w:lang w:eastAsia="en-GB"/>
        </w:rPr>
      </w:pPr>
    </w:p>
    <w:p w14:paraId="583D2BBA" w14:textId="77777777" w:rsidR="00466CC5" w:rsidRPr="00466CC5" w:rsidRDefault="00466CC5" w:rsidP="00466CC5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GB"/>
        </w:rPr>
      </w:pPr>
      <w:r w:rsidRPr="00466CC5">
        <w:rPr>
          <w:rFonts w:ascii="Times New Roman" w:eastAsia="Times New Roman" w:hAnsi="Times New Roman" w:cs="Times New Roman"/>
          <w:b/>
          <w:bCs/>
          <w:sz w:val="27"/>
          <w:szCs w:val="27"/>
          <w:lang w:eastAsia="en-GB"/>
        </w:rPr>
        <w:t>Hours &amp; Pay:</w:t>
      </w:r>
    </w:p>
    <w:p w14:paraId="3DC36FB6" w14:textId="22B820C0" w:rsidR="00466CC5" w:rsidRDefault="00466CC5" w:rsidP="008D02DF">
      <w:pPr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Base Hours:</w:t>
      </w: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E3316B">
        <w:rPr>
          <w:rFonts w:ascii="Times New Roman" w:eastAsia="Times New Roman" w:hAnsi="Times New Roman" w:cs="Times New Roman"/>
          <w:sz w:val="24"/>
          <w:szCs w:val="24"/>
          <w:lang w:eastAsia="en-GB"/>
        </w:rPr>
        <w:t>83</w:t>
      </w: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hours per month</w:t>
      </w:r>
    </w:p>
    <w:p w14:paraId="755A9963" w14:textId="77777777" w:rsidR="008D02DF" w:rsidRPr="00466CC5" w:rsidRDefault="008D02DF" w:rsidP="008D02DF">
      <w:pPr>
        <w:spacing w:after="0" w:line="240" w:lineRule="auto"/>
        <w:ind w:left="720"/>
        <w:rPr>
          <w:rFonts w:ascii="Times New Roman" w:eastAsia="Times New Roman" w:hAnsi="Times New Roman" w:cs="Times New Roman"/>
          <w:sz w:val="16"/>
          <w:szCs w:val="16"/>
          <w:lang w:eastAsia="en-GB"/>
        </w:rPr>
      </w:pPr>
    </w:p>
    <w:p w14:paraId="0DA17D99" w14:textId="16FBCAA1" w:rsidR="00466CC5" w:rsidRDefault="00466CC5" w:rsidP="008D02DF">
      <w:pPr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Work Pattern:</w:t>
      </w: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venings and weekends on a</w:t>
      </w:r>
      <w:r w:rsidR="00DD2EA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>rota basi</w:t>
      </w:r>
      <w:r w:rsidR="00DD2EA8">
        <w:rPr>
          <w:rFonts w:ascii="Times New Roman" w:eastAsia="Times New Roman" w:hAnsi="Times New Roman" w:cs="Times New Roman"/>
          <w:sz w:val="24"/>
          <w:szCs w:val="24"/>
          <w:lang w:eastAsia="en-GB"/>
        </w:rPr>
        <w:t>s</w:t>
      </w: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DD2EA8">
        <w:rPr>
          <w:rFonts w:ascii="Times New Roman" w:eastAsia="Times New Roman" w:hAnsi="Times New Roman" w:cs="Times New Roman"/>
          <w:sz w:val="24"/>
          <w:szCs w:val="24"/>
          <w:lang w:eastAsia="en-GB"/>
        </w:rPr>
        <w:t>additional</w:t>
      </w: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d hoc shifts and holiday cover</w:t>
      </w:r>
      <w:r w:rsidR="00DD2EA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s needed/available</w:t>
      </w:r>
    </w:p>
    <w:p w14:paraId="2C489B9D" w14:textId="77777777" w:rsidR="008D02DF" w:rsidRPr="008D02DF" w:rsidRDefault="008D02DF" w:rsidP="008D02DF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  <w:lang w:eastAsia="en-GB"/>
        </w:rPr>
      </w:pPr>
    </w:p>
    <w:p w14:paraId="1A81E156" w14:textId="78F6D579" w:rsidR="00DD2EA8" w:rsidRDefault="00DD2EA8" w:rsidP="008D02DF">
      <w:pPr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D2EA8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Rota: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E3316B">
        <w:rPr>
          <w:rFonts w:ascii="Times New Roman" w:eastAsia="Times New Roman" w:hAnsi="Times New Roman" w:cs="Times New Roman"/>
          <w:sz w:val="24"/>
          <w:szCs w:val="24"/>
          <w:lang w:eastAsia="en-GB"/>
        </w:rPr>
        <w:t>Mon/Tue/wed each week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plus one Sunday split shift per month. </w:t>
      </w:r>
    </w:p>
    <w:p w14:paraId="119ACD37" w14:textId="0E7D5E2C" w:rsidR="008D02DF" w:rsidRDefault="00DD2EA8" w:rsidP="000605D4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Mon</w:t>
      </w:r>
      <w:r w:rsidR="000605D4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day to </w:t>
      </w:r>
      <w:r w:rsidR="008D02DF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Saturday:</w:t>
      </w:r>
      <w:r w:rsidR="008D02DF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5pm – 11pm </w:t>
      </w:r>
    </w:p>
    <w:p w14:paraId="3EA4D089" w14:textId="306876B9" w:rsidR="008D02DF" w:rsidRDefault="008D02DF" w:rsidP="008D02DF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Sunday: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4.30pm - 9.30pm </w:t>
      </w:r>
    </w:p>
    <w:p w14:paraId="01F05C65" w14:textId="77777777" w:rsidR="008D02DF" w:rsidRPr="008D02DF" w:rsidRDefault="008D02DF" w:rsidP="008D02DF">
      <w:pPr>
        <w:spacing w:after="0" w:line="240" w:lineRule="auto"/>
        <w:ind w:left="720"/>
        <w:rPr>
          <w:rFonts w:ascii="Times New Roman" w:eastAsia="Times New Roman" w:hAnsi="Times New Roman" w:cs="Times New Roman"/>
          <w:sz w:val="16"/>
          <w:szCs w:val="16"/>
          <w:lang w:eastAsia="en-GB"/>
        </w:rPr>
      </w:pPr>
    </w:p>
    <w:p w14:paraId="075C2051" w14:textId="77777777" w:rsidR="00466CC5" w:rsidRDefault="00466CC5" w:rsidP="008D02DF">
      <w:pPr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Pay Rate:</w:t>
      </w: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£14 per hour</w:t>
      </w:r>
    </w:p>
    <w:p w14:paraId="32DD65B4" w14:textId="77777777" w:rsidR="008D02DF" w:rsidRPr="00466CC5" w:rsidRDefault="008D02DF" w:rsidP="008D02DF">
      <w:pPr>
        <w:spacing w:after="0" w:line="240" w:lineRule="auto"/>
        <w:ind w:left="720"/>
        <w:rPr>
          <w:rFonts w:ascii="Times New Roman" w:eastAsia="Times New Roman" w:hAnsi="Times New Roman" w:cs="Times New Roman"/>
          <w:sz w:val="16"/>
          <w:szCs w:val="16"/>
          <w:lang w:eastAsia="en-GB"/>
        </w:rPr>
      </w:pPr>
    </w:p>
    <w:p w14:paraId="74506CB5" w14:textId="21D13B1B" w:rsidR="00466CC5" w:rsidRDefault="00466CC5" w:rsidP="008D02DF">
      <w:pPr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Benefits:</w:t>
      </w: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Generous terms and conditions, pension scheme, holiday entitlement, and reimbursement of approved expenses</w:t>
      </w:r>
    </w:p>
    <w:p w14:paraId="67AC2B8F" w14:textId="77777777" w:rsidR="00466CC5" w:rsidRPr="00715F5D" w:rsidRDefault="00466CC5" w:rsidP="00466CC5">
      <w:pPr>
        <w:spacing w:after="0" w:line="240" w:lineRule="auto"/>
        <w:ind w:left="720"/>
        <w:rPr>
          <w:rFonts w:ascii="Times New Roman" w:eastAsia="Times New Roman" w:hAnsi="Times New Roman" w:cs="Times New Roman"/>
          <w:sz w:val="16"/>
          <w:szCs w:val="16"/>
          <w:lang w:eastAsia="en-GB"/>
        </w:rPr>
      </w:pPr>
    </w:p>
    <w:p w14:paraId="0F22F8AE" w14:textId="094343AF" w:rsidR="00466CC5" w:rsidRPr="00715F5D" w:rsidRDefault="00466CC5" w:rsidP="00466CC5">
      <w:pPr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lang w:eastAsia="en-GB"/>
        </w:rPr>
      </w:pPr>
      <w:r w:rsidRPr="00466CC5">
        <w:rPr>
          <w:rFonts w:ascii="Times New Roman" w:eastAsia="Times New Roman" w:hAnsi="Times New Roman" w:cs="Times New Roman"/>
          <w:b/>
          <w:bCs/>
          <w:sz w:val="27"/>
          <w:szCs w:val="27"/>
          <w:lang w:eastAsia="en-GB"/>
        </w:rPr>
        <w:t>Place of Work</w:t>
      </w:r>
      <w:r>
        <w:rPr>
          <w:rFonts w:ascii="Times New Roman" w:eastAsia="Times New Roman" w:hAnsi="Times New Roman" w:cs="Times New Roman"/>
          <w:b/>
          <w:bCs/>
          <w:sz w:val="27"/>
          <w:szCs w:val="27"/>
          <w:lang w:eastAsia="en-GB"/>
        </w:rPr>
        <w:t>:</w:t>
      </w:r>
      <w:r>
        <w:rPr>
          <w:rFonts w:ascii="Times New Roman" w:eastAsia="Times New Roman" w:hAnsi="Times New Roman" w:cs="Times New Roman"/>
          <w:sz w:val="27"/>
          <w:szCs w:val="27"/>
          <w:lang w:eastAsia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Greenacre Hall. New Roadside, Rawdon, Leeds LS19 6AS</w:t>
      </w:r>
    </w:p>
    <w:p w14:paraId="0809A159" w14:textId="77777777" w:rsidR="00466CC5" w:rsidRPr="00466CC5" w:rsidRDefault="00466CC5" w:rsidP="00466CC5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  <w:lang w:eastAsia="en-GB"/>
        </w:rPr>
      </w:pPr>
    </w:p>
    <w:p w14:paraId="34BB3244" w14:textId="30D16E21" w:rsidR="00466CC5" w:rsidRPr="00466CC5" w:rsidRDefault="00466CC5" w:rsidP="00715F5D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GB"/>
        </w:rPr>
      </w:pPr>
      <w:r w:rsidRPr="00466CC5">
        <w:rPr>
          <w:rFonts w:ascii="Times New Roman" w:eastAsia="Times New Roman" w:hAnsi="Times New Roman" w:cs="Times New Roman"/>
          <w:b/>
          <w:bCs/>
          <w:sz w:val="27"/>
          <w:szCs w:val="27"/>
          <w:lang w:eastAsia="en-GB"/>
        </w:rPr>
        <w:t>Reporting To:</w:t>
      </w:r>
      <w:r w:rsidR="00715F5D">
        <w:rPr>
          <w:rFonts w:ascii="Times New Roman" w:eastAsia="Times New Roman" w:hAnsi="Times New Roman" w:cs="Times New Roman"/>
          <w:b/>
          <w:bCs/>
          <w:sz w:val="27"/>
          <w:szCs w:val="27"/>
          <w:lang w:eastAsia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VSED </w:t>
      </w: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>Scheme Manager</w:t>
      </w:r>
    </w:p>
    <w:p w14:paraId="0C842A48" w14:textId="77777777" w:rsidR="00466CC5" w:rsidRPr="00466CC5" w:rsidRDefault="00000000" w:rsidP="00466C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pict w14:anchorId="31E65A32">
          <v:rect id="_x0000_i1025" style="width:0;height:1.5pt" o:hralign="center" o:hrstd="t" o:hr="t" fillcolor="#a0a0a0" stroked="f"/>
        </w:pict>
      </w:r>
    </w:p>
    <w:p w14:paraId="4556BBE3" w14:textId="77777777" w:rsidR="00466CC5" w:rsidRPr="00466CC5" w:rsidRDefault="00466CC5" w:rsidP="00466CC5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7"/>
          <w:szCs w:val="27"/>
          <w:lang w:eastAsia="en-GB"/>
        </w:rPr>
      </w:pPr>
      <w:r w:rsidRPr="00466CC5">
        <w:rPr>
          <w:rFonts w:ascii="Times New Roman" w:eastAsia="Times New Roman" w:hAnsi="Times New Roman" w:cs="Times New Roman"/>
          <w:b/>
          <w:bCs/>
          <w:sz w:val="27"/>
          <w:szCs w:val="27"/>
          <w:lang w:eastAsia="en-GB"/>
        </w:rPr>
        <w:t>Role Purpose:</w:t>
      </w:r>
    </w:p>
    <w:p w14:paraId="2B72C1FE" w14:textId="73BBD420" w:rsidR="00466CC5" w:rsidRPr="00466CC5" w:rsidRDefault="00466CC5" w:rsidP="00466C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>To provide high-quality caretaking, maintenance, and cleaning services to ensure the smooth operation, safety, and cleanliness of Greenacre Hall for both AVSED-led activities and external hirers.</w:t>
      </w:r>
    </w:p>
    <w:p w14:paraId="6C88EE89" w14:textId="77777777" w:rsidR="00466CC5" w:rsidRPr="00466CC5" w:rsidRDefault="00000000" w:rsidP="00466C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pict w14:anchorId="6D1EF745">
          <v:rect id="_x0000_i1026" style="width:0;height:1.5pt" o:hralign="center" o:hrstd="t" o:hr="t" fillcolor="#a0a0a0" stroked="f"/>
        </w:pict>
      </w:r>
    </w:p>
    <w:p w14:paraId="5C33DFA0" w14:textId="777B1940" w:rsidR="00466CC5" w:rsidRPr="00466CC5" w:rsidRDefault="00466CC5" w:rsidP="00466CC5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7"/>
          <w:szCs w:val="27"/>
          <w:lang w:eastAsia="en-GB"/>
        </w:rPr>
      </w:pPr>
      <w:r w:rsidRPr="00466CC5">
        <w:rPr>
          <w:rFonts w:ascii="Times New Roman" w:eastAsia="Times New Roman" w:hAnsi="Times New Roman" w:cs="Times New Roman"/>
          <w:b/>
          <w:bCs/>
          <w:sz w:val="27"/>
          <w:szCs w:val="27"/>
          <w:lang w:eastAsia="en-GB"/>
        </w:rPr>
        <w:t>Key Responsibilities:</w:t>
      </w:r>
    </w:p>
    <w:p w14:paraId="4D16DFA8" w14:textId="77777777" w:rsidR="00466CC5" w:rsidRPr="00466CC5" w:rsidRDefault="00466CC5" w:rsidP="00466CC5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Facilities Management &amp; Security</w:t>
      </w:r>
    </w:p>
    <w:p w14:paraId="018F0468" w14:textId="77777777" w:rsidR="00466CC5" w:rsidRPr="00466CC5" w:rsidRDefault="00466CC5" w:rsidP="00466CC5">
      <w:pPr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>Responsible for opening, closing, and securing the building (keyholding duties)</w:t>
      </w:r>
    </w:p>
    <w:p w14:paraId="66A8AB1F" w14:textId="77777777" w:rsidR="00466CC5" w:rsidRPr="00466CC5" w:rsidRDefault="00466CC5" w:rsidP="00466CC5">
      <w:pPr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>Monitor the safety and security of the premises during working hours</w:t>
      </w:r>
    </w:p>
    <w:p w14:paraId="6FB9BDF2" w14:textId="77777777" w:rsidR="00466CC5" w:rsidRDefault="00466CC5" w:rsidP="00466CC5">
      <w:pPr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>Support compliance with user agreements, policies, and risk assessments</w:t>
      </w:r>
    </w:p>
    <w:p w14:paraId="17DE058A" w14:textId="46C55840" w:rsidR="008D02DF" w:rsidRPr="00466CC5" w:rsidRDefault="008D02DF" w:rsidP="00466CC5">
      <w:pPr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Handling emergency incidents and assisting appropriate services</w:t>
      </w:r>
    </w:p>
    <w:p w14:paraId="43B8D19E" w14:textId="4FD40371" w:rsidR="00466CC5" w:rsidRPr="00466CC5" w:rsidRDefault="00466CC5" w:rsidP="00466CC5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Customer Support</w:t>
      </w:r>
    </w:p>
    <w:p w14:paraId="244E7909" w14:textId="77777777" w:rsidR="00466CC5" w:rsidRPr="00466CC5" w:rsidRDefault="00466CC5" w:rsidP="00466CC5">
      <w:pPr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>Greet and assist hall users during events and bookings</w:t>
      </w:r>
    </w:p>
    <w:p w14:paraId="7186118D" w14:textId="77777777" w:rsidR="00466CC5" w:rsidRPr="00466CC5" w:rsidRDefault="00466CC5" w:rsidP="00466CC5">
      <w:pPr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>Ensure hirers’ needs are met in line with hire agreements</w:t>
      </w:r>
    </w:p>
    <w:p w14:paraId="3F5C52C5" w14:textId="125150FB" w:rsidR="00466CC5" w:rsidRPr="00466CC5" w:rsidRDefault="00466CC5" w:rsidP="00466CC5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Cleaning &amp; Housekeeping</w:t>
      </w:r>
    </w:p>
    <w:p w14:paraId="53E035D8" w14:textId="419FE55A" w:rsidR="00466CC5" w:rsidRPr="00466CC5" w:rsidRDefault="00466CC5" w:rsidP="00466CC5">
      <w:pPr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>Daily cleaning of communal areas and toilets; restocking supplies and managing waste</w:t>
      </w:r>
    </w:p>
    <w:p w14:paraId="5B7E76FC" w14:textId="40171170" w:rsidR="00466CC5" w:rsidRPr="00466CC5" w:rsidRDefault="00466CC5" w:rsidP="00466CC5">
      <w:pPr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>Weekly/monthly cleaning of halls, offices, and additional spaces</w:t>
      </w:r>
    </w:p>
    <w:p w14:paraId="1DA78162" w14:textId="77777777" w:rsidR="00466CC5" w:rsidRPr="00466CC5" w:rsidRDefault="00466CC5" w:rsidP="00466CC5">
      <w:pPr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>Deep and specialist cleaning duties as required (e.g., buffing floors, window cleaning)</w:t>
      </w:r>
    </w:p>
    <w:p w14:paraId="3E1B4C4B" w14:textId="437F2C33" w:rsidR="00466CC5" w:rsidRPr="00466CC5" w:rsidRDefault="00466CC5" w:rsidP="00466CC5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Room Setup &amp; Maintenance</w:t>
      </w:r>
    </w:p>
    <w:p w14:paraId="384A9BDC" w14:textId="24CCA05E" w:rsidR="00466CC5" w:rsidRPr="00466CC5" w:rsidRDefault="00466CC5" w:rsidP="00466CC5">
      <w:pPr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>Set up and clear away furniture (tables, chairs, etc.) for</w:t>
      </w:r>
      <w:r w:rsidR="00715F5D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hires,</w:t>
      </w: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vents and meetings</w:t>
      </w:r>
    </w:p>
    <w:p w14:paraId="214A0CC2" w14:textId="77777777" w:rsidR="00466CC5" w:rsidRPr="00466CC5" w:rsidRDefault="00466CC5" w:rsidP="00466CC5">
      <w:pPr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>Carry out minor maintenance tasks, basic decorating, and small repairs</w:t>
      </w:r>
    </w:p>
    <w:p w14:paraId="30D82D0B" w14:textId="77777777" w:rsidR="00466CC5" w:rsidRPr="00466CC5" w:rsidRDefault="00466CC5" w:rsidP="00466CC5">
      <w:pPr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>Liaise with external contractors for specialist maintenance work</w:t>
      </w:r>
    </w:p>
    <w:p w14:paraId="7044CC2B" w14:textId="77777777" w:rsidR="00466CC5" w:rsidRPr="00466CC5" w:rsidRDefault="00466CC5" w:rsidP="00466CC5">
      <w:pPr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>Monitor and manage the heating system; take utility meter readings</w:t>
      </w:r>
    </w:p>
    <w:p w14:paraId="1A599146" w14:textId="16AE3F94" w:rsidR="00466CC5" w:rsidRPr="00466CC5" w:rsidRDefault="00466CC5" w:rsidP="00466CC5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Groundskeeping</w:t>
      </w:r>
    </w:p>
    <w:p w14:paraId="7926E372" w14:textId="7E11D65E" w:rsidR="00466CC5" w:rsidRPr="00466CC5" w:rsidRDefault="00466CC5" w:rsidP="00466CC5">
      <w:pPr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aintain outside areas, including grass cutting, sweeping, litter picking, and </w:t>
      </w:r>
      <w:r w:rsidR="00715F5D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now clearing &amp; </w:t>
      </w: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>salting</w:t>
      </w:r>
    </w:p>
    <w:p w14:paraId="63F09562" w14:textId="5D672CEA" w:rsidR="00466CC5" w:rsidRPr="00466CC5" w:rsidRDefault="00466CC5" w:rsidP="00466CC5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Health &amp; Safety</w:t>
      </w:r>
    </w:p>
    <w:p w14:paraId="1F9FABF1" w14:textId="1A4FB8D3" w:rsidR="00466CC5" w:rsidRPr="00466CC5" w:rsidRDefault="00466CC5" w:rsidP="00466CC5">
      <w:pPr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>Conduct routine health and safety checks (e.g., fire alarms, defibrillators, PAT testing)</w:t>
      </w:r>
    </w:p>
    <w:p w14:paraId="4B940023" w14:textId="77777777" w:rsidR="00466CC5" w:rsidRPr="00466CC5" w:rsidRDefault="00466CC5" w:rsidP="00466CC5">
      <w:pPr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>Maintain inventory of equipment and supplies; report issues promptly</w:t>
      </w:r>
    </w:p>
    <w:p w14:paraId="07D6126A" w14:textId="158BC010" w:rsidR="00466CC5" w:rsidRPr="00466CC5" w:rsidRDefault="00466CC5" w:rsidP="00466CC5">
      <w:pPr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>Follow and promote good practice in accordance with AVSED’s safety policies</w:t>
      </w:r>
    </w:p>
    <w:p w14:paraId="3A8D1BDD" w14:textId="20E1549C" w:rsidR="00466CC5" w:rsidRPr="00466CC5" w:rsidRDefault="00466CC5" w:rsidP="00466CC5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Administrative Support</w:t>
      </w:r>
    </w:p>
    <w:p w14:paraId="5272BF55" w14:textId="77777777" w:rsidR="00466CC5" w:rsidRPr="00466CC5" w:rsidRDefault="00466CC5" w:rsidP="00466CC5">
      <w:pPr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>Maintain asset and inventory logs</w:t>
      </w:r>
    </w:p>
    <w:p w14:paraId="1722F5C0" w14:textId="77777777" w:rsidR="00466CC5" w:rsidRPr="00466CC5" w:rsidRDefault="00466CC5" w:rsidP="00466CC5">
      <w:pPr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>Handle petty cash and minor transactions where required</w:t>
      </w:r>
    </w:p>
    <w:p w14:paraId="333A805F" w14:textId="141F919E" w:rsidR="00466CC5" w:rsidRPr="00466CC5" w:rsidRDefault="00466CC5" w:rsidP="00466CC5">
      <w:pPr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Respond to emergency </w:t>
      </w:r>
      <w:r w:rsidR="0078283C"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>callouts</w:t>
      </w: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outside of standard hours</w:t>
      </w:r>
    </w:p>
    <w:p w14:paraId="665B8A23" w14:textId="026967B4" w:rsidR="00466CC5" w:rsidRPr="00466CC5" w:rsidRDefault="00000000" w:rsidP="00466C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pict w14:anchorId="5800FA5E">
          <v:rect id="_x0000_i1027" style="width:0;height:1.5pt" o:hralign="center" o:hrstd="t" o:hr="t" fillcolor="#a0a0a0" stroked="f"/>
        </w:pict>
      </w:r>
    </w:p>
    <w:p w14:paraId="60CF4172" w14:textId="5405B20B" w:rsidR="00466CC5" w:rsidRPr="00466CC5" w:rsidRDefault="00466CC5" w:rsidP="00466CC5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7"/>
          <w:szCs w:val="27"/>
          <w:lang w:eastAsia="en-GB"/>
        </w:rPr>
      </w:pPr>
      <w:r w:rsidRPr="00466CC5">
        <w:rPr>
          <w:rFonts w:ascii="Times New Roman" w:eastAsia="Times New Roman" w:hAnsi="Times New Roman" w:cs="Times New Roman"/>
          <w:b/>
          <w:bCs/>
          <w:sz w:val="27"/>
          <w:szCs w:val="27"/>
          <w:lang w:eastAsia="en-GB"/>
        </w:rPr>
        <w:t>General Duties:</w:t>
      </w:r>
    </w:p>
    <w:p w14:paraId="0A0E9F5D" w14:textId="77777777" w:rsidR="00466CC5" w:rsidRPr="00466CC5" w:rsidRDefault="00466CC5" w:rsidP="00466CC5">
      <w:pPr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>Represent and support the mission and values of AVSED</w:t>
      </w:r>
    </w:p>
    <w:p w14:paraId="6E046A4E" w14:textId="43172C3B" w:rsidR="00466CC5" w:rsidRPr="00466CC5" w:rsidRDefault="00466CC5" w:rsidP="00466CC5">
      <w:pPr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>Maintain high standards of care and presentation throughout Greenacre Hall</w:t>
      </w:r>
    </w:p>
    <w:p w14:paraId="3A6F2307" w14:textId="77777777" w:rsidR="00466CC5" w:rsidRPr="00466CC5" w:rsidRDefault="00466CC5" w:rsidP="00466CC5">
      <w:pPr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>Attend training sessions and staff meetings as required</w:t>
      </w:r>
    </w:p>
    <w:p w14:paraId="549FA493" w14:textId="77777777" w:rsidR="00466CC5" w:rsidRPr="00466CC5" w:rsidRDefault="00466CC5" w:rsidP="00466CC5">
      <w:pPr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>Work flexibly across evenings, weekends, and occasional additional hours</w:t>
      </w:r>
    </w:p>
    <w:p w14:paraId="0B797DDD" w14:textId="73EB96C6" w:rsidR="00466CC5" w:rsidRPr="00466CC5" w:rsidRDefault="00466CC5" w:rsidP="00466CC5">
      <w:pPr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>Use own transport when needed (mileage reimbursed in line with policy)</w:t>
      </w:r>
    </w:p>
    <w:p w14:paraId="4EDE2E52" w14:textId="77777777" w:rsidR="00466CC5" w:rsidRPr="00466CC5" w:rsidRDefault="00466CC5" w:rsidP="00466CC5">
      <w:pPr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>Contribute to AVSED’s fundraising and community engagement activities</w:t>
      </w:r>
    </w:p>
    <w:p w14:paraId="3CA3F1FB" w14:textId="77777777" w:rsidR="00466CC5" w:rsidRPr="00466CC5" w:rsidRDefault="00466CC5" w:rsidP="00466CC5">
      <w:pPr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>Carry out any other reasonable duties as requested by the Scheme Manager</w:t>
      </w:r>
    </w:p>
    <w:p w14:paraId="7886FD20" w14:textId="77777777" w:rsidR="00466CC5" w:rsidRPr="00466CC5" w:rsidRDefault="00000000" w:rsidP="00466C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pict w14:anchorId="3891BBFE">
          <v:rect id="_x0000_i1028" style="width:0;height:1.5pt" o:hralign="center" o:hrstd="t" o:hr="t" fillcolor="#a0a0a0" stroked="f"/>
        </w:pict>
      </w:r>
    </w:p>
    <w:p w14:paraId="6DA9B7BF" w14:textId="77777777" w:rsidR="00466CC5" w:rsidRPr="00466CC5" w:rsidRDefault="00466CC5" w:rsidP="00466CC5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7"/>
          <w:szCs w:val="27"/>
          <w:lang w:eastAsia="en-GB"/>
        </w:rPr>
      </w:pPr>
      <w:r w:rsidRPr="00466CC5">
        <w:rPr>
          <w:rFonts w:ascii="Times New Roman" w:eastAsia="Times New Roman" w:hAnsi="Times New Roman" w:cs="Times New Roman"/>
          <w:b/>
          <w:bCs/>
          <w:sz w:val="27"/>
          <w:szCs w:val="27"/>
          <w:lang w:eastAsia="en-GB"/>
        </w:rPr>
        <w:t>About AVSED:</w:t>
      </w:r>
    </w:p>
    <w:p w14:paraId="22FB15CC" w14:textId="7E3736A4" w:rsidR="00466CC5" w:rsidRPr="00466CC5" w:rsidRDefault="00466CC5" w:rsidP="00466C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66CC5">
        <w:rPr>
          <w:rFonts w:ascii="Times New Roman" w:eastAsia="Times New Roman" w:hAnsi="Times New Roman" w:cs="Times New Roman"/>
          <w:sz w:val="24"/>
          <w:szCs w:val="24"/>
          <w:lang w:eastAsia="en-GB"/>
        </w:rPr>
        <w:t>AVSED (Aireborough Voluntary Services to the Elderly) is a charitable organisation dedicated to supporting older people to live independently, safely, and happily within their communities. As leaseholders of Greenacre Hall, we are proud to provide a welcoming and well-maintained space for community and organisational use.</w:t>
      </w:r>
    </w:p>
    <w:p w14:paraId="7536A00E" w14:textId="4101DCD3" w:rsidR="00466CC5" w:rsidRDefault="00466CC5" w:rsidP="00466CC5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8732775" w14:textId="77777777" w:rsidR="00466CC5" w:rsidRDefault="00466CC5" w:rsidP="00D04D94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8CFC487" w14:textId="77777777" w:rsidR="00466CC5" w:rsidRDefault="00466CC5" w:rsidP="00D04D94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7CF50FD" w14:textId="77777777" w:rsidR="00466CC5" w:rsidRDefault="00466CC5" w:rsidP="00D04D94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AC6006B" w14:textId="77777777" w:rsidR="00466CC5" w:rsidRDefault="00466CC5" w:rsidP="00D04D94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5262992" w14:textId="77777777" w:rsidR="00466CC5" w:rsidRDefault="00466CC5" w:rsidP="00D04D94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A3C2817" w14:textId="77777777" w:rsidR="00466CC5" w:rsidRDefault="00466CC5" w:rsidP="00D04D94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029179B" w14:textId="77777777" w:rsidR="00466CC5" w:rsidRDefault="00466CC5" w:rsidP="00D04D94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D3C4654" w14:textId="77777777" w:rsidR="00466CC5" w:rsidRDefault="00466CC5" w:rsidP="00D04D94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6722C51" w14:textId="77777777" w:rsidR="00466CC5" w:rsidRDefault="00466CC5" w:rsidP="00D04D94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A490FCD" w14:textId="77777777" w:rsidR="00466CC5" w:rsidRDefault="00466CC5" w:rsidP="00D04D94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ADB66A2" w14:textId="77777777" w:rsidR="00D04D94" w:rsidRPr="00D04D94" w:rsidRDefault="00D04D94" w:rsidP="00D04D94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8D2379B" w14:textId="77777777" w:rsidR="00123A8E" w:rsidRDefault="00123A8E" w:rsidP="001A418B"/>
    <w:sectPr w:rsidR="00123A8E" w:rsidSect="00123A8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762724" w14:textId="77777777" w:rsidR="00C64C7F" w:rsidRDefault="00C64C7F" w:rsidP="00123A8E">
      <w:pPr>
        <w:spacing w:after="0" w:line="240" w:lineRule="auto"/>
      </w:pPr>
      <w:r>
        <w:separator/>
      </w:r>
    </w:p>
  </w:endnote>
  <w:endnote w:type="continuationSeparator" w:id="0">
    <w:p w14:paraId="12321B6C" w14:textId="77777777" w:rsidR="00C64C7F" w:rsidRDefault="00C64C7F" w:rsidP="00123A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EF4EA4" w14:textId="77777777" w:rsidR="00C64C7F" w:rsidRDefault="00C64C7F" w:rsidP="00123A8E">
      <w:pPr>
        <w:spacing w:after="0" w:line="240" w:lineRule="auto"/>
      </w:pPr>
      <w:r>
        <w:separator/>
      </w:r>
    </w:p>
  </w:footnote>
  <w:footnote w:type="continuationSeparator" w:id="0">
    <w:p w14:paraId="256345C7" w14:textId="77777777" w:rsidR="00C64C7F" w:rsidRDefault="00C64C7F" w:rsidP="00123A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977CF"/>
    <w:multiLevelType w:val="multilevel"/>
    <w:tmpl w:val="2C32E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004AE5"/>
    <w:multiLevelType w:val="multilevel"/>
    <w:tmpl w:val="04CC6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5B5A6F"/>
    <w:multiLevelType w:val="hybridMultilevel"/>
    <w:tmpl w:val="BBD44D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2A4EA9"/>
    <w:multiLevelType w:val="hybridMultilevel"/>
    <w:tmpl w:val="C5F6FA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70C53E7"/>
    <w:multiLevelType w:val="hybridMultilevel"/>
    <w:tmpl w:val="C5AA88B8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295655A"/>
    <w:multiLevelType w:val="multilevel"/>
    <w:tmpl w:val="EB0A7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CD14EC"/>
    <w:multiLevelType w:val="hybridMultilevel"/>
    <w:tmpl w:val="90103F28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B74C40"/>
    <w:multiLevelType w:val="hybridMultilevel"/>
    <w:tmpl w:val="E9BA44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F939F1"/>
    <w:multiLevelType w:val="multilevel"/>
    <w:tmpl w:val="0C568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EC6C52"/>
    <w:multiLevelType w:val="hybridMultilevel"/>
    <w:tmpl w:val="5B58A3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0C6064"/>
    <w:multiLevelType w:val="multilevel"/>
    <w:tmpl w:val="2990C8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D75734A"/>
    <w:multiLevelType w:val="hybridMultilevel"/>
    <w:tmpl w:val="5B58A3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88486E"/>
    <w:multiLevelType w:val="multilevel"/>
    <w:tmpl w:val="B0868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FE7747C"/>
    <w:multiLevelType w:val="multilevel"/>
    <w:tmpl w:val="FAB6B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0B4453"/>
    <w:multiLevelType w:val="multilevel"/>
    <w:tmpl w:val="BABC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F4201E4"/>
    <w:multiLevelType w:val="hybridMultilevel"/>
    <w:tmpl w:val="DB9A2B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5351B4"/>
    <w:multiLevelType w:val="hybridMultilevel"/>
    <w:tmpl w:val="6042452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C3011DB"/>
    <w:multiLevelType w:val="hybridMultilevel"/>
    <w:tmpl w:val="C6D4488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DB72DA1"/>
    <w:multiLevelType w:val="multilevel"/>
    <w:tmpl w:val="7256F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0546874">
    <w:abstractNumId w:val="6"/>
  </w:num>
  <w:num w:numId="2" w16cid:durableId="467743937">
    <w:abstractNumId w:val="2"/>
  </w:num>
  <w:num w:numId="3" w16cid:durableId="1768119277">
    <w:abstractNumId w:val="15"/>
  </w:num>
  <w:num w:numId="4" w16cid:durableId="2144804077">
    <w:abstractNumId w:val="17"/>
  </w:num>
  <w:num w:numId="5" w16cid:durableId="865798930">
    <w:abstractNumId w:val="4"/>
  </w:num>
  <w:num w:numId="6" w16cid:durableId="822545313">
    <w:abstractNumId w:val="9"/>
  </w:num>
  <w:num w:numId="7" w16cid:durableId="1571690723">
    <w:abstractNumId w:val="11"/>
  </w:num>
  <w:num w:numId="8" w16cid:durableId="901015324">
    <w:abstractNumId w:val="16"/>
  </w:num>
  <w:num w:numId="9" w16cid:durableId="200169054">
    <w:abstractNumId w:val="7"/>
  </w:num>
  <w:num w:numId="10" w16cid:durableId="227500085">
    <w:abstractNumId w:val="3"/>
  </w:num>
  <w:num w:numId="11" w16cid:durableId="515659458">
    <w:abstractNumId w:val="12"/>
  </w:num>
  <w:num w:numId="12" w16cid:durableId="1643847896">
    <w:abstractNumId w:val="5"/>
  </w:num>
  <w:num w:numId="13" w16cid:durableId="1905066187">
    <w:abstractNumId w:val="10"/>
  </w:num>
  <w:num w:numId="14" w16cid:durableId="299582468">
    <w:abstractNumId w:val="8"/>
  </w:num>
  <w:num w:numId="15" w16cid:durableId="197083056">
    <w:abstractNumId w:val="1"/>
  </w:num>
  <w:num w:numId="16" w16cid:durableId="658584151">
    <w:abstractNumId w:val="18"/>
  </w:num>
  <w:num w:numId="17" w16cid:durableId="1776095028">
    <w:abstractNumId w:val="14"/>
  </w:num>
  <w:num w:numId="18" w16cid:durableId="1476987849">
    <w:abstractNumId w:val="0"/>
  </w:num>
  <w:num w:numId="19" w16cid:durableId="159019086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MzM0MDYzNTM3NTVW0lEKTi0uzszPAykwNKgFAIujxIMtAAAA"/>
  </w:docVars>
  <w:rsids>
    <w:rsidRoot w:val="00123A8E"/>
    <w:rsid w:val="00033A18"/>
    <w:rsid w:val="000605D4"/>
    <w:rsid w:val="00105FDE"/>
    <w:rsid w:val="00123A8E"/>
    <w:rsid w:val="00140EEB"/>
    <w:rsid w:val="001A418B"/>
    <w:rsid w:val="002007DE"/>
    <w:rsid w:val="00256186"/>
    <w:rsid w:val="00256535"/>
    <w:rsid w:val="002821D4"/>
    <w:rsid w:val="002C7DEB"/>
    <w:rsid w:val="002D3DB0"/>
    <w:rsid w:val="002E435E"/>
    <w:rsid w:val="0030782A"/>
    <w:rsid w:val="003F3672"/>
    <w:rsid w:val="00442EC7"/>
    <w:rsid w:val="00455E20"/>
    <w:rsid w:val="00466CC5"/>
    <w:rsid w:val="004941B3"/>
    <w:rsid w:val="004B038C"/>
    <w:rsid w:val="00563C16"/>
    <w:rsid w:val="00662487"/>
    <w:rsid w:val="00673050"/>
    <w:rsid w:val="006D538D"/>
    <w:rsid w:val="00715F5D"/>
    <w:rsid w:val="00750785"/>
    <w:rsid w:val="0078283C"/>
    <w:rsid w:val="007856A9"/>
    <w:rsid w:val="007C2CFA"/>
    <w:rsid w:val="007D2DF0"/>
    <w:rsid w:val="007F4AD8"/>
    <w:rsid w:val="008059F2"/>
    <w:rsid w:val="008A71E8"/>
    <w:rsid w:val="008D02DF"/>
    <w:rsid w:val="008F3D73"/>
    <w:rsid w:val="009101E2"/>
    <w:rsid w:val="00970054"/>
    <w:rsid w:val="0098369E"/>
    <w:rsid w:val="009B4DA4"/>
    <w:rsid w:val="00A41115"/>
    <w:rsid w:val="00A84889"/>
    <w:rsid w:val="00A96AD5"/>
    <w:rsid w:val="00AA3420"/>
    <w:rsid w:val="00AB41C3"/>
    <w:rsid w:val="00AB5ACD"/>
    <w:rsid w:val="00AC192C"/>
    <w:rsid w:val="00AE6BFC"/>
    <w:rsid w:val="00B707F2"/>
    <w:rsid w:val="00C40E02"/>
    <w:rsid w:val="00C64C7F"/>
    <w:rsid w:val="00CD139E"/>
    <w:rsid w:val="00D04D94"/>
    <w:rsid w:val="00D135BF"/>
    <w:rsid w:val="00D15825"/>
    <w:rsid w:val="00D220A9"/>
    <w:rsid w:val="00DA5495"/>
    <w:rsid w:val="00DC6500"/>
    <w:rsid w:val="00DD2EA8"/>
    <w:rsid w:val="00DD5BB6"/>
    <w:rsid w:val="00E3316B"/>
    <w:rsid w:val="00E60048"/>
    <w:rsid w:val="00EB05B8"/>
    <w:rsid w:val="00EF6955"/>
    <w:rsid w:val="00F40D65"/>
    <w:rsid w:val="00F553F9"/>
    <w:rsid w:val="00FB4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91648B"/>
  <w15:chartTrackingRefBased/>
  <w15:docId w15:val="{18658E09-E15E-415B-A115-8080ADAD7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23A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23A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3A8E"/>
  </w:style>
  <w:style w:type="paragraph" w:styleId="Footer">
    <w:name w:val="footer"/>
    <w:basedOn w:val="Normal"/>
    <w:link w:val="FooterChar"/>
    <w:uiPriority w:val="99"/>
    <w:unhideWhenUsed/>
    <w:rsid w:val="00123A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3A8E"/>
  </w:style>
  <w:style w:type="paragraph" w:styleId="ListParagraph">
    <w:name w:val="List Paragraph"/>
    <w:basedOn w:val="Normal"/>
    <w:uiPriority w:val="34"/>
    <w:qFormat/>
    <w:rsid w:val="00C40E02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DD5BB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D5BB6"/>
    <w:rPr>
      <w:rFonts w:ascii="Arial" w:eastAsia="Arial" w:hAnsi="Arial" w:cs="Arial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501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96</Words>
  <Characters>2833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7</vt:i4>
      </vt:variant>
    </vt:vector>
  </HeadingPairs>
  <TitlesOfParts>
    <vt:vector size="18" baseType="lpstr">
      <vt:lpstr/>
      <vt:lpstr>        </vt:lpstr>
      <vt:lpstr>        Job Title: Caretaker (2 Positions Available)</vt:lpstr>
      <vt:lpstr>        </vt:lpstr>
      <vt:lpstr>        Contract Type: Permanent (Subject to a 3-month probation period)</vt:lpstr>
      <vt:lpstr>        Hours &amp; Pay:</vt:lpstr>
      <vt:lpstr>        Reporting To: AVSED Scheme Manager</vt:lpstr>
      <vt:lpstr>    Role Purpose:</vt:lpstr>
      <vt:lpstr>    Key Responsibilities:</vt:lpstr>
      <vt:lpstr>        Facilities Management &amp; Security</vt:lpstr>
      <vt:lpstr>        Customer Support</vt:lpstr>
      <vt:lpstr>        Cleaning &amp; Housekeeping</vt:lpstr>
      <vt:lpstr>        Room Setup &amp; Maintenance</vt:lpstr>
      <vt:lpstr>        Groundskeeping</vt:lpstr>
      <vt:lpstr>        Health &amp; Safety</vt:lpstr>
      <vt:lpstr>        Administrative Support</vt:lpstr>
      <vt:lpstr>    General Duties:</vt:lpstr>
      <vt:lpstr>    About AVSED:</vt:lpstr>
    </vt:vector>
  </TitlesOfParts>
  <Company/>
  <LinksUpToDate>false</LinksUpToDate>
  <CharactersWithSpaces>3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Fawthrop</dc:creator>
  <cp:keywords/>
  <dc:description/>
  <cp:lastModifiedBy>Michelle Murphy-Fell</cp:lastModifiedBy>
  <cp:revision>2</cp:revision>
  <cp:lastPrinted>2025-06-17T07:34:00Z</cp:lastPrinted>
  <dcterms:created xsi:type="dcterms:W3CDTF">2025-11-11T12:24:00Z</dcterms:created>
  <dcterms:modified xsi:type="dcterms:W3CDTF">2025-11-11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8d9e711cca9b64f79b1ff7ad7f39dd3267a75d4bcae5314be028cb5eb6b1c4</vt:lpwstr>
  </property>
</Properties>
</file>